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CES</w:t>
      </w:r>
      <w:r>
        <w:t xml:space="preserve"> </w:t>
      </w:r>
      <w:r>
        <w:t xml:space="preserve">BIOCLIMATICOS</w:t>
      </w:r>
    </w:p>
    <w:p>
      <w:pPr>
        <w:pStyle w:val="Heading2"/>
      </w:pPr>
      <w:bookmarkStart w:id="20" w:name="indice-de-aridez-de-martonne"/>
      <w:r>
        <w:t xml:space="preserve">Indice de aridez de Martonne</w:t>
      </w:r>
      <w:bookmarkEnd w:id="20"/>
    </w:p>
    <w:p>
      <w:pPr>
        <w:pStyle w:val="FirstParagraph"/>
      </w:pPr>
      <w:r>
        <w:t xml:space="preserve">Permite una primera identificación fitoclimática del mundo, aunque es especialmente</w:t>
      </w:r>
      <w:r>
        <w:t xml:space="preserve"> </w:t>
      </w:r>
      <w:r>
        <w:t xml:space="preserve">efectivo en zonas tropicales y subtropicales.</w:t>
      </w:r>
      <w:r>
        <w:t xml:space="preserve"> </w:t>
      </w:r>
      <w:r>
        <w:t xml:space="preserve">Se usará el IMa, cuya fórmula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M</m:t>
          </m:r>
          <m:r>
            <m:t>A</m:t>
          </m:r>
          <m:r>
            <m:t>=</m:t>
          </m:r>
          <m:r>
            <m:t>P</m:t>
          </m:r>
          <m:r>
            <m:t>P</m:t>
          </m:r>
          <m:r>
            <m:t>/</m:t>
          </m:r>
          <m:r>
            <m:t>(</m:t>
          </m:r>
          <m:r>
            <m:t>T</m:t>
          </m:r>
          <m:r>
            <m:t>+</m:t>
          </m:r>
          <m:r>
            <m:t>10</m:t>
          </m:r>
          <m:r>
            <m:t>)</m:t>
          </m:r>
        </m:oMath>
      </m:oMathPara>
    </w:p>
    <w:p>
      <w:pPr>
        <w:pStyle w:val="SourceCode"/>
      </w:pPr>
      <w:r>
        <w:rPr>
          <w:rStyle w:val="CommentTok"/>
        </w:rPr>
        <w:t xml:space="preserve">#instalando libreria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st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gda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ptools)</w:t>
      </w:r>
    </w:p>
    <w:p>
      <w:pPr>
        <w:pStyle w:val="SourceCode"/>
      </w:pPr>
      <w:r>
        <w:rPr>
          <w:rStyle w:val="CommentTok"/>
        </w:rPr>
        <w:t xml:space="preserve">#definiendo directorio de trabajo 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/pp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recipitacion anual mensual</w:t>
      </w:r>
      <w:r>
        <w:br/>
      </w:r>
      <w:r>
        <w:rPr>
          <w:rStyle w:val="NormalTok"/>
        </w:rPr>
        <w:t xml:space="preserve">  pp_e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/pp/wc2.1_2.5m_prec_2015-01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p_fe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/pp/wc2.1_2.5m_prec_2015-02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p_m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/pp/wc2.1_2.5m_prec_2015-03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p_ab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/pp/wc2.1_2.5m_prec_2015-04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p_m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/pp/wc2.1_2.5m_prec_2015-05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p_j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/pp/wc2.1_2.5m_prec_2015-06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p_ju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/pp/wc2.1_2.5m_prec_2015-07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p_ag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/pp/wc2.1_2.5m_prec_2015-08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p_s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/pp/wc2.1_2.5m_prec_2015-09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p_o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/pp/wc2.1_2.5m_prec_2015-10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p_n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/pp/wc2.1_2.5m_prec_2015-11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p_d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/pp/wc2.1_2.5m_prec_2015-12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p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_e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_f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_m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_ab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_m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_ju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_ju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_ag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_se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_o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_no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_dic</w:t>
      </w:r>
    </w:p>
    <w:p>
      <w:pPr>
        <w:pStyle w:val="Heading2"/>
      </w:pPr>
      <w:bookmarkStart w:id="21" w:name="precipitacion-total-tnual-perido-2015"/>
      <w:r>
        <w:t xml:space="preserve">Precipitacion Total Tnual Perido 2015</w:t>
      </w:r>
      <w:bookmarkEnd w:id="21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p_tota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ecipitacion total anual 2015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emperatua minima periodo 2015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/tm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m_e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/tmin/wc2.1_2.5m_tmin_2015-01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m_fe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/tmin/wc2.1_2.5m_tmin_2015-02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m_m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/tmin/wc2.1_2.5m_tmin_2015-03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m_ab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/tmin/wc2.1_2.5m_tmin_2015-04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m_m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/tmin/wc2.1_2.5m_tmin_2015-05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m_j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/tmin/wc2.1_2.5m_tmin_2015-06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m_ju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/tmin/wc2.1_2.5m_tmin_2015-07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m_ag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/tmin/wc2.1_2.5m_tmin_2015-08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m_s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/tmin/wc2.1_2.5m_tmin_2015-09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m_o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/tmin/wc2.1_2.5m_tmin_2015-10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m_n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/tmin/wc2.1_2.5m_tmin_2015-11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m_d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/tmin/wc2.1_2.5m_tmin_2015-12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m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_e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_f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_m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_ab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_m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_ju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_ju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_ag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_se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_o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_no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_dic</w:t>
      </w:r>
    </w:p>
    <w:p>
      <w:pPr>
        <w:pStyle w:val="SourceCode"/>
      </w:pPr>
      <w:r>
        <w:rPr>
          <w:rStyle w:val="CommentTok"/>
        </w:rPr>
        <w:t xml:space="preserve"># Temperatura Minima Anual periodo 2015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m_total 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a minima anual 2015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emperatua maxima periodo 2015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/tma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mx_e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/tmax/wc2.1_2.5m_tmax_2015-01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mx_fe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/tmax/wc2.1_2.5m_tmax_2015-02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mx_m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/tmax/wc2.1_2.5m_tmax_2015-03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mx_ab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/tmax/wc2.1_2.5m_tmax_2015-04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mx_m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/tmax/wc2.1_2.5m_tmax_2015-05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mx_j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/tmax/wc2.1_2.5m_tmax_2015-06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mx_ju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/tmax/wc2.1_2.5m_tmax_2015-07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mx_ag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/tmax/wc2.1_2.5m_tmax_2015-08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mx_s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/tmax/wc2.1_2.5m_tmax_2015-09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mx_o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/tmax/wc2.1_2.5m_tmax_2015-10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mx_n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/tmax/wc2.1_2.5m_tmax_2015-11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mx_d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/tmax/wc2.1_2.5m_tmax_2015-12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mx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x_e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x_f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x_m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x_ab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x_m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x_ju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x_ju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x_ag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x_se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x_o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x_no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x_dic</w:t>
      </w:r>
    </w:p>
    <w:p>
      <w:pPr>
        <w:pStyle w:val="SourceCode"/>
      </w:pPr>
      <w:r>
        <w:rPr>
          <w:rStyle w:val="CommentTok"/>
        </w:rPr>
        <w:t xml:space="preserve"># Temperatura Maxima Anual periodo 2015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mx_total 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a maxima anual 2015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ndo la temperaatura media anual 2015 </w:t>
      </w:r>
      <w:r>
        <w:br/>
      </w:r>
      <w:r>
        <w:rPr>
          <w:rStyle w:val="NormalTok"/>
        </w:rPr>
        <w:t xml:space="preserve">tm_p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mx_tot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_total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m_prm 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a media anual 2015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rgar mapa del poligono </w:t>
      </w:r>
      <w:r>
        <w:br/>
      </w:r>
      <w:r>
        <w:rPr>
          <w:rStyle w:val="NormalTok"/>
        </w:rPr>
        <w:t xml:space="preserve">hu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OG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QGIS/HUANUCO.sh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/>
      </w:r>
      <w:r>
        <w:rPr>
          <w:rStyle w:val="VerbatimChar"/>
        </w:rPr>
        <w:t xml:space="preserve">## Source: "E:\QGIS\HUANUCO.shp", layer: "HUANUCO"</w:t>
      </w:r>
      <w:r>
        <w:br/>
      </w:r>
      <w:r>
        <w:rPr>
          <w:rStyle w:val="VerbatimChar"/>
        </w:rPr>
        <w:t xml:space="preserve">## with 1 features</w:t>
      </w:r>
      <w:r>
        <w:br/>
      </w:r>
      <w:r>
        <w:rPr>
          <w:rStyle w:val="VerbatimChar"/>
        </w:rPr>
        <w:t xml:space="preserve">## It has 7 field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u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CES BIOCLIMATICOS</dc:title>
  <dc:creator/>
  <cp:keywords/>
  <dcterms:created xsi:type="dcterms:W3CDTF">2020-09-20T04:28:21Z</dcterms:created>
  <dcterms:modified xsi:type="dcterms:W3CDTF">2020-09-20T04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